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5A4A3E" w14:textId="77777777" w:rsidR="00485AFC" w:rsidRPr="00485AFC" w:rsidRDefault="0043512A" w:rsidP="00485AFC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  <w:r>
        <w:rPr>
          <w:rFonts w:ascii="Calibri" w:eastAsia="Calibri" w:hAnsi="Calibri" w:cs="Times New Roman"/>
          <w:b/>
          <w:sz w:val="32"/>
          <w:szCs w:val="28"/>
        </w:rPr>
        <w:t>CISESS</w:t>
      </w:r>
      <w:r w:rsidR="00485AFC" w:rsidRPr="00485AFC">
        <w:rPr>
          <w:rFonts w:ascii="Calibri" w:eastAsia="Calibri" w:hAnsi="Calibri" w:cs="Times New Roman"/>
          <w:b/>
          <w:sz w:val="32"/>
          <w:szCs w:val="28"/>
        </w:rPr>
        <w:t xml:space="preserve"> AFFILIATIONS</w:t>
      </w:r>
    </w:p>
    <w:p w14:paraId="23DF2935" w14:textId="77777777" w:rsidR="00485AFC" w:rsidRPr="00485AFC" w:rsidRDefault="00485AFC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14:paraId="433C9352" w14:textId="77777777" w:rsidR="00485AFC" w:rsidRPr="00485AFC" w:rsidRDefault="00485AFC" w:rsidP="001D7AC3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  <w:r w:rsidRPr="00485AFC">
        <w:rPr>
          <w:rFonts w:ascii="Calibri" w:eastAsia="Calibri" w:hAnsi="Calibri" w:cs="Times New Roman"/>
          <w:b/>
          <w:sz w:val="24"/>
          <w:szCs w:val="28"/>
        </w:rPr>
        <w:t>(1) ESSIC</w:t>
      </w:r>
      <w:r w:rsidRPr="00485AFC">
        <w:rPr>
          <w:rFonts w:ascii="Calibri" w:eastAsia="Calibri" w:hAnsi="Calibri" w:cs="Times New Roman"/>
          <w:b/>
          <w:sz w:val="24"/>
          <w:szCs w:val="28"/>
        </w:rPr>
        <w:tab/>
      </w:r>
      <w:r w:rsidRPr="00485AFC">
        <w:rPr>
          <w:rFonts w:ascii="Calibri" w:eastAsia="Calibri" w:hAnsi="Calibri" w:cs="Times New Roman"/>
          <w:b/>
          <w:sz w:val="24"/>
          <w:szCs w:val="28"/>
        </w:rPr>
        <w:tab/>
      </w:r>
    </w:p>
    <w:p w14:paraId="05EC8C0E" w14:textId="77777777" w:rsidR="00485AFC" w:rsidRDefault="00485AFC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14:paraId="5EC5B1B4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n Campus</w:t>
      </w:r>
    </w:p>
    <w:p w14:paraId="613F1E34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</w:t>
      </w:r>
    </w:p>
    <w:p w14:paraId="4D76AC99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Cooperative Institute for Satellite Earth System Studies/Earth System Science Interdisciplinary Center, University of Maryland</w:t>
      </w:r>
    </w:p>
    <w:p w14:paraId="5CC83F26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 </w:t>
      </w:r>
    </w:p>
    <w:p w14:paraId="092B7F48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ff Campus</w:t>
      </w:r>
    </w:p>
    <w:p w14:paraId="64BEA4E7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*</w:t>
      </w:r>
    </w:p>
    <w:p w14:paraId="00C91128" w14:textId="77777777"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Cooperative Institute for Satellite Earth System Studies/Earth System Science Interdisciplinary Center, University of Maryland</w:t>
      </w:r>
    </w:p>
    <w:p w14:paraId="3CA3D9D6" w14:textId="47EFFAC6" w:rsidR="00485AFC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* NOAA</w:t>
      </w:r>
      <w:r w:rsidR="00C2359F">
        <w:rPr>
          <w:rFonts w:ascii="Calibri" w:eastAsia="Calibri" w:hAnsi="Calibri" w:cs="Times New Roman"/>
          <w:color w:val="0000CC"/>
          <w:sz w:val="24"/>
          <w:szCs w:val="28"/>
        </w:rPr>
        <w:t>/NESDIS/STAR</w:t>
      </w:r>
      <w:r w:rsidRPr="001D7AC3">
        <w:rPr>
          <w:rFonts w:ascii="Calibri" w:eastAsia="Calibri" w:hAnsi="Calibri" w:cs="Times New Roman"/>
          <w:color w:val="0000CC"/>
          <w:sz w:val="24"/>
          <w:szCs w:val="28"/>
        </w:rPr>
        <w:t xml:space="preserve"> Affiliate (or corresponding unit)</w:t>
      </w:r>
    </w:p>
    <w:p w14:paraId="74E8CA52" w14:textId="77777777" w:rsidR="00485AFC" w:rsidRPr="00485AFC" w:rsidRDefault="00485AFC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14:paraId="21A6A074" w14:textId="77777777" w:rsidR="00485AFC" w:rsidRPr="00485AFC" w:rsidRDefault="00485AFC" w:rsidP="001D7AC3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  <w:r>
        <w:rPr>
          <w:rFonts w:ascii="Calibri" w:eastAsia="Calibri" w:hAnsi="Calibri" w:cs="Times New Roman"/>
          <w:b/>
          <w:sz w:val="24"/>
          <w:szCs w:val="28"/>
        </w:rPr>
        <w:t>(2</w:t>
      </w:r>
      <w:r w:rsidRPr="00485AFC">
        <w:rPr>
          <w:rFonts w:ascii="Calibri" w:eastAsia="Calibri" w:hAnsi="Calibri" w:cs="Times New Roman"/>
          <w:b/>
          <w:sz w:val="24"/>
          <w:szCs w:val="28"/>
        </w:rPr>
        <w:t xml:space="preserve">) Other UMD Departments </w:t>
      </w:r>
      <w:r w:rsidRPr="00485AFC">
        <w:rPr>
          <w:rFonts w:ascii="Calibri" w:eastAsia="Calibri" w:hAnsi="Calibri" w:cs="Times New Roman"/>
          <w:sz w:val="24"/>
          <w:szCs w:val="28"/>
        </w:rPr>
        <w:t xml:space="preserve">(e.g., AOSC, GEOG, </w:t>
      </w:r>
      <w:r>
        <w:rPr>
          <w:rFonts w:ascii="Calibri" w:eastAsia="Calibri" w:hAnsi="Calibri" w:cs="Times New Roman"/>
          <w:sz w:val="24"/>
          <w:szCs w:val="28"/>
        </w:rPr>
        <w:t>ASTR</w:t>
      </w:r>
      <w:r w:rsidRPr="00485AFC">
        <w:rPr>
          <w:rFonts w:ascii="Calibri" w:eastAsia="Calibri" w:hAnsi="Calibri" w:cs="Times New Roman"/>
          <w:sz w:val="24"/>
          <w:szCs w:val="28"/>
        </w:rPr>
        <w:t>, GEOL…)</w:t>
      </w:r>
    </w:p>
    <w:p w14:paraId="106654F1" w14:textId="77777777" w:rsidR="001D7AC3" w:rsidRDefault="001D7AC3" w:rsidP="001D7AC3">
      <w:pPr>
        <w:spacing w:after="0" w:line="240" w:lineRule="auto"/>
        <w:rPr>
          <w:rFonts w:ascii="Calibri" w:eastAsia="Calibri" w:hAnsi="Calibri" w:cs="Times New Roman"/>
          <w:i/>
          <w:color w:val="0000FF"/>
          <w:sz w:val="24"/>
          <w:szCs w:val="28"/>
        </w:rPr>
      </w:pPr>
    </w:p>
    <w:p w14:paraId="40D54A03" w14:textId="77777777" w:rsidR="00485AFC" w:rsidRPr="001D7AC3" w:rsidRDefault="00485AFC" w:rsidP="001D7AC3">
      <w:pPr>
        <w:spacing w:after="0" w:line="240" w:lineRule="auto"/>
        <w:ind w:firstLine="72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n Campus</w:t>
      </w:r>
    </w:p>
    <w:p w14:paraId="5185323A" w14:textId="77777777"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</w:t>
      </w:r>
    </w:p>
    <w:p w14:paraId="7DE4AC70" w14:textId="77777777" w:rsidR="00485AFC" w:rsidRPr="00C2359F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iCs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Department Name</w:t>
      </w:r>
      <w:r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 xml:space="preserve">/ </w:t>
      </w:r>
      <w:r w:rsidR="0043512A"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>Cooperative Institute for Satellite Earth System Studies</w:t>
      </w:r>
      <w:r w:rsidR="004F1D6B"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 xml:space="preserve"> (CISESS)</w:t>
      </w:r>
      <w:r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>, University of Maryland</w:t>
      </w:r>
    </w:p>
    <w:p w14:paraId="48B84EEE" w14:textId="77777777" w:rsidR="00485AFC" w:rsidRDefault="00485AFC" w:rsidP="001D7AC3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14:paraId="61B8DF3E" w14:textId="77777777" w:rsidR="00485AFC" w:rsidRPr="001D7AC3" w:rsidRDefault="00485AFC" w:rsidP="001D7AC3">
      <w:pPr>
        <w:spacing w:after="0" w:line="240" w:lineRule="auto"/>
        <w:ind w:firstLine="72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ff Campus</w:t>
      </w:r>
    </w:p>
    <w:p w14:paraId="0C59451D" w14:textId="77777777"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*</w:t>
      </w:r>
    </w:p>
    <w:p w14:paraId="57BD191D" w14:textId="77777777" w:rsidR="00485AFC" w:rsidRPr="00C2359F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iCs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Department Name/ </w:t>
      </w:r>
      <w:r w:rsidR="0043512A"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>Cooperative Institute for Satellite Earth System Studies</w:t>
      </w:r>
      <w:r w:rsidR="004F1D6B"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 xml:space="preserve"> (CISESS)</w:t>
      </w:r>
      <w:r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>, University of Maryland</w:t>
      </w:r>
    </w:p>
    <w:p w14:paraId="0C79547D" w14:textId="77777777"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i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* </w:t>
      </w:r>
      <w:r w:rsidR="004F1D6B"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 xml:space="preserve">Also affiliated with </w:t>
      </w:r>
      <w:r w:rsidRPr="00C2359F">
        <w:rPr>
          <w:rFonts w:ascii="Calibri" w:eastAsia="Calibri" w:hAnsi="Calibri" w:cs="Times New Roman"/>
          <w:iCs/>
          <w:color w:val="0000CC"/>
          <w:sz w:val="24"/>
          <w:szCs w:val="28"/>
        </w:rPr>
        <w:t>NOAA</w:t>
      </w:r>
      <w:r w:rsidR="004F1D6B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/…</w:t>
      </w: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 </w:t>
      </w:r>
    </w:p>
    <w:p w14:paraId="25AB08EB" w14:textId="77777777" w:rsidR="00485AFC" w:rsidRPr="00485AFC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b/>
          <w:i/>
          <w:sz w:val="24"/>
          <w:szCs w:val="28"/>
        </w:rPr>
      </w:pPr>
    </w:p>
    <w:p w14:paraId="52D1EF0C" w14:textId="7F0110BB" w:rsidR="00C2359F" w:rsidRDefault="00AB289D" w:rsidP="00AB289D">
      <w:r w:rsidRPr="00AB289D">
        <w:t xml:space="preserve">Text could be developed to note that the person works at a NOAA facility. There </w:t>
      </w:r>
      <w:r w:rsidRPr="00AB289D">
        <w:t>must</w:t>
      </w:r>
      <w:r w:rsidRPr="00AB289D">
        <w:t xml:space="preserve"> be agreement from the NOAA sponsor.</w:t>
      </w:r>
    </w:p>
    <w:p w14:paraId="2271297A" w14:textId="77777777" w:rsidR="00AB289D" w:rsidRDefault="00AB289D" w:rsidP="001D7AC3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</w:p>
    <w:p w14:paraId="25B85BA7" w14:textId="7FA0B1CD" w:rsidR="001D7AC3" w:rsidRDefault="0043512A" w:rsidP="001D7AC3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  <w:r>
        <w:rPr>
          <w:rFonts w:ascii="Calibri" w:eastAsia="Calibri" w:hAnsi="Calibri" w:cs="Times New Roman"/>
          <w:b/>
          <w:sz w:val="32"/>
          <w:szCs w:val="28"/>
        </w:rPr>
        <w:t>CISESS</w:t>
      </w:r>
      <w:r w:rsidR="007278DB" w:rsidRPr="00485AFC">
        <w:rPr>
          <w:rFonts w:ascii="Calibri" w:eastAsia="Calibri" w:hAnsi="Calibri" w:cs="Times New Roman"/>
          <w:b/>
          <w:sz w:val="32"/>
          <w:szCs w:val="28"/>
        </w:rPr>
        <w:t xml:space="preserve"> </w:t>
      </w:r>
      <w:r w:rsidR="007278DB">
        <w:rPr>
          <w:rFonts w:ascii="Calibri" w:eastAsia="Calibri" w:hAnsi="Calibri" w:cs="Times New Roman"/>
          <w:b/>
          <w:sz w:val="32"/>
          <w:szCs w:val="28"/>
        </w:rPr>
        <w:t>ACKNOWLEDGEMENTS</w:t>
      </w:r>
    </w:p>
    <w:p w14:paraId="2CA0DDD3" w14:textId="77777777" w:rsidR="001D7AC3" w:rsidRPr="001D7AC3" w:rsidRDefault="001D7AC3" w:rsidP="001D7AC3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</w:p>
    <w:p w14:paraId="326ABE6C" w14:textId="2F7E452B" w:rsidR="001D7AC3" w:rsidRDefault="001D7AC3" w:rsidP="001D7AC3">
      <w:pPr>
        <w:rPr>
          <w:i/>
          <w:iCs/>
          <w:color w:val="0000CC"/>
          <w:sz w:val="24"/>
        </w:rPr>
      </w:pPr>
      <w:r w:rsidRPr="00C2359F">
        <w:rPr>
          <w:color w:val="0000CC"/>
          <w:sz w:val="24"/>
        </w:rPr>
        <w:t xml:space="preserve">This study was supported </w:t>
      </w:r>
      <w:r w:rsidR="00C2359F">
        <w:rPr>
          <w:color w:val="0000CC"/>
          <w:sz w:val="24"/>
        </w:rPr>
        <w:t xml:space="preserve">{in part} </w:t>
      </w:r>
      <w:r w:rsidRPr="00C2359F">
        <w:rPr>
          <w:color w:val="0000CC"/>
          <w:sz w:val="24"/>
        </w:rPr>
        <w:t xml:space="preserve">by NOAA grant </w:t>
      </w:r>
      <w:r w:rsidR="00C2359F" w:rsidRPr="00C2359F">
        <w:rPr>
          <w:color w:val="0000CC"/>
          <w:sz w:val="24"/>
        </w:rPr>
        <w:t>NA24NESX432C0001</w:t>
      </w:r>
      <w:r w:rsidRPr="00C2359F">
        <w:rPr>
          <w:color w:val="0000CC"/>
          <w:sz w:val="24"/>
        </w:rPr>
        <w:t xml:space="preserve"> (Cooperative Institute for Satellite Earth System Studies -CISESS) at the University of Maryland/ESSIC</w:t>
      </w:r>
      <w:r w:rsidRPr="001D7AC3">
        <w:rPr>
          <w:i/>
          <w:iCs/>
          <w:color w:val="0000CC"/>
          <w:sz w:val="24"/>
        </w:rPr>
        <w:t>.</w:t>
      </w:r>
    </w:p>
    <w:p w14:paraId="663B8949" w14:textId="348AA199" w:rsidR="001D7AC3" w:rsidRPr="001D7AC3" w:rsidRDefault="001D7AC3" w:rsidP="001D7AC3">
      <w:pPr>
        <w:rPr>
          <w:sz w:val="24"/>
        </w:rPr>
      </w:pPr>
      <w:r w:rsidRPr="001D7AC3">
        <w:rPr>
          <w:b/>
          <w:bCs/>
          <w:sz w:val="24"/>
        </w:rPr>
        <w:t xml:space="preserve">If </w:t>
      </w:r>
      <w:r w:rsidR="00C2359F">
        <w:rPr>
          <w:b/>
          <w:bCs/>
          <w:sz w:val="24"/>
        </w:rPr>
        <w:t xml:space="preserve">CISESS </w:t>
      </w:r>
      <w:r w:rsidRPr="001D7AC3">
        <w:rPr>
          <w:b/>
          <w:bCs/>
          <w:sz w:val="24"/>
        </w:rPr>
        <w:t xml:space="preserve">funds </w:t>
      </w:r>
      <w:r w:rsidR="00C2359F">
        <w:rPr>
          <w:b/>
          <w:bCs/>
          <w:sz w:val="24"/>
        </w:rPr>
        <w:t xml:space="preserve">from July 2019 – June 2024 </w:t>
      </w:r>
      <w:r w:rsidRPr="001D7AC3">
        <w:rPr>
          <w:b/>
          <w:bCs/>
          <w:sz w:val="24"/>
        </w:rPr>
        <w:t xml:space="preserve">were used as well, please add: </w:t>
      </w:r>
    </w:p>
    <w:p w14:paraId="150E9AC0" w14:textId="008CF42D" w:rsidR="001D7AC3" w:rsidRPr="001D7AC3" w:rsidRDefault="001D7AC3">
      <w:pPr>
        <w:rPr>
          <w:color w:val="0000CC"/>
        </w:rPr>
      </w:pPr>
      <w:r w:rsidRPr="001D7AC3">
        <w:rPr>
          <w:i/>
          <w:iCs/>
          <w:color w:val="0000CC"/>
          <w:sz w:val="24"/>
        </w:rPr>
        <w:t xml:space="preserve">“…and NOAA grant </w:t>
      </w:r>
      <w:r w:rsidR="00C2359F" w:rsidRPr="001D7AC3">
        <w:rPr>
          <w:i/>
          <w:iCs/>
          <w:color w:val="0000CC"/>
          <w:sz w:val="24"/>
        </w:rPr>
        <w:t>NA19NES4320002</w:t>
      </w:r>
      <w:r w:rsidRPr="001D7AC3">
        <w:rPr>
          <w:i/>
          <w:iCs/>
          <w:color w:val="0000CC"/>
          <w:sz w:val="24"/>
        </w:rPr>
        <w:t xml:space="preserve"> …”</w:t>
      </w:r>
    </w:p>
    <w:sectPr w:rsidR="001D7AC3" w:rsidRPr="001D7AC3" w:rsidSect="006745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B4F69B5"/>
    <w:multiLevelType w:val="hybridMultilevel"/>
    <w:tmpl w:val="7AF81A44"/>
    <w:lvl w:ilvl="0" w:tplc="FB46650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C517E36"/>
    <w:multiLevelType w:val="hybridMultilevel"/>
    <w:tmpl w:val="CFDA6102"/>
    <w:lvl w:ilvl="0" w:tplc="FB46650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2586661">
    <w:abstractNumId w:val="1"/>
  </w:num>
  <w:num w:numId="2" w16cid:durableId="321130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bcwNbYwNbE0sDBU0lEKTi0uzszPAykwqgUAv8ZQZCwAAAA="/>
  </w:docVars>
  <w:rsids>
    <w:rsidRoot w:val="00485AFC"/>
    <w:rsid w:val="0007761A"/>
    <w:rsid w:val="001D7AC3"/>
    <w:rsid w:val="00243E37"/>
    <w:rsid w:val="00286AAF"/>
    <w:rsid w:val="0043512A"/>
    <w:rsid w:val="00485AFC"/>
    <w:rsid w:val="004F1D6B"/>
    <w:rsid w:val="005A692F"/>
    <w:rsid w:val="00665660"/>
    <w:rsid w:val="00672B70"/>
    <w:rsid w:val="007278DB"/>
    <w:rsid w:val="00A27DC9"/>
    <w:rsid w:val="00A8640E"/>
    <w:rsid w:val="00AB289D"/>
    <w:rsid w:val="00C2359F"/>
    <w:rsid w:val="00FA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9874C"/>
  <w15:docId w15:val="{B43BCCDD-4DFA-48DB-AF9F-160EECE3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5A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63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Berbery</dc:creator>
  <cp:lastModifiedBy>Debra Ratterman Baker</cp:lastModifiedBy>
  <cp:revision>5</cp:revision>
  <dcterms:created xsi:type="dcterms:W3CDTF">2019-11-07T18:06:00Z</dcterms:created>
  <dcterms:modified xsi:type="dcterms:W3CDTF">2024-08-02T15:15:00Z</dcterms:modified>
</cp:coreProperties>
</file>